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6780E2" w14:textId="0CB25403" w:rsidR="00F355FB" w:rsidRDefault="00F355FB" w:rsidP="00813C05">
      <w:pPr>
        <w:pStyle w:val="Heading1"/>
        <w:rPr>
          <w:lang w:val="en-US"/>
        </w:rPr>
      </w:pPr>
      <w:r>
        <w:rPr>
          <w:lang w:val="en-US"/>
        </w:rPr>
        <w:t>SIT102 – Introduction to Programming</w:t>
      </w:r>
    </w:p>
    <w:p w14:paraId="59DA67F6" w14:textId="1CA1D3DC" w:rsidR="00C7143B" w:rsidRDefault="00813C05" w:rsidP="00813C05">
      <w:pPr>
        <w:pStyle w:val="Heading1"/>
        <w:rPr>
          <w:lang w:val="en-US"/>
        </w:rPr>
      </w:pPr>
      <w:r>
        <w:rPr>
          <w:lang w:val="en-US"/>
        </w:rPr>
        <w:t xml:space="preserve">Answers for </w:t>
      </w:r>
      <w:r w:rsidR="009A75B3">
        <w:rPr>
          <w:lang w:val="en-US"/>
        </w:rPr>
        <w:t>1</w:t>
      </w:r>
      <w:r w:rsidR="00F355FB">
        <w:rPr>
          <w:lang w:val="en-US"/>
        </w:rPr>
        <w:t>.1</w:t>
      </w:r>
      <w:r>
        <w:rPr>
          <w:lang w:val="en-US"/>
        </w:rPr>
        <w:t xml:space="preserve">P </w:t>
      </w:r>
      <w:r w:rsidR="009A75B3">
        <w:rPr>
          <w:lang w:val="en-US"/>
        </w:rPr>
        <w:t>Hello World</w:t>
      </w:r>
    </w:p>
    <w:p w14:paraId="2AD31E29" w14:textId="77777777" w:rsidR="00813C05" w:rsidRDefault="00813C05" w:rsidP="00813C05">
      <w:pPr>
        <w:rPr>
          <w:lang w:val="en-US"/>
        </w:rPr>
      </w:pPr>
    </w:p>
    <w:p w14:paraId="0038E3EA" w14:textId="7470CE40" w:rsidR="00813C05" w:rsidRDefault="00813C05" w:rsidP="00813C05">
      <w:pPr>
        <w:rPr>
          <w:lang w:val="en-US"/>
        </w:rPr>
      </w:pPr>
      <w:r>
        <w:rPr>
          <w:lang w:val="en-US"/>
        </w:rPr>
        <w:t>Student Name:</w:t>
      </w:r>
      <w:r w:rsidR="00561CB4">
        <w:rPr>
          <w:lang w:val="en-US"/>
        </w:rPr>
        <w:t xml:space="preserve"> Rakyan </w:t>
      </w:r>
      <w:proofErr w:type="spellStart"/>
      <w:r w:rsidR="00561CB4">
        <w:rPr>
          <w:lang w:val="en-US"/>
        </w:rPr>
        <w:t>Satrya</w:t>
      </w:r>
      <w:proofErr w:type="spellEnd"/>
      <w:r w:rsidR="00561CB4">
        <w:rPr>
          <w:lang w:val="en-US"/>
        </w:rPr>
        <w:t xml:space="preserve"> Adhikara</w:t>
      </w:r>
      <w:r>
        <w:rPr>
          <w:lang w:val="en-US"/>
        </w:rPr>
        <w:t xml:space="preserve"> </w:t>
      </w:r>
      <w:r>
        <w:rPr>
          <w:lang w:val="en-US"/>
        </w:rPr>
        <w:tab/>
      </w:r>
    </w:p>
    <w:p w14:paraId="218C3365" w14:textId="4CD0A27A" w:rsidR="00813C05" w:rsidRDefault="00813C05" w:rsidP="00813C05">
      <w:pPr>
        <w:rPr>
          <w:lang w:val="en-US"/>
        </w:rPr>
      </w:pPr>
      <w:r>
        <w:rPr>
          <w:lang w:val="en-US"/>
        </w:rPr>
        <w:t xml:space="preserve">Student ID: </w:t>
      </w:r>
      <w:r w:rsidR="00561CB4">
        <w:rPr>
          <w:lang w:val="en-US"/>
        </w:rPr>
        <w:t>ADHRSD1902</w:t>
      </w:r>
      <w:r>
        <w:rPr>
          <w:lang w:val="en-US"/>
        </w:rPr>
        <w:tab/>
      </w:r>
      <w:r>
        <w:rPr>
          <w:lang w:val="en-US"/>
        </w:rPr>
        <w:tab/>
      </w:r>
    </w:p>
    <w:p w14:paraId="1A9C63B1" w14:textId="77777777" w:rsidR="00813C05" w:rsidRDefault="00813C05" w:rsidP="00813C05">
      <w:pPr>
        <w:rPr>
          <w:lang w:val="en-US"/>
        </w:rPr>
      </w:pPr>
    </w:p>
    <w:p w14:paraId="2A31C162" w14:textId="75B7DE21" w:rsidR="009A75B3" w:rsidRDefault="009A75B3" w:rsidP="00813C05">
      <w:pPr>
        <w:rPr>
          <w:lang w:val="en-US"/>
        </w:rPr>
      </w:pPr>
      <w:r>
        <w:rPr>
          <w:lang w:val="en-US"/>
        </w:rPr>
        <w:t xml:space="preserve">Question 1: </w:t>
      </w:r>
      <w:r w:rsidR="00FB5472">
        <w:rPr>
          <w:lang w:val="en-US"/>
        </w:rPr>
        <w:t>How intelligent is your computer</w:t>
      </w:r>
      <w:r>
        <w:rPr>
          <w:lang w:val="en-US"/>
        </w:rPr>
        <w:t>?</w:t>
      </w:r>
      <w:r w:rsidR="00FB5472">
        <w:rPr>
          <w:lang w:val="en-US"/>
        </w:rPr>
        <w:t xml:space="preserve"> How does that impact the creation of software?</w:t>
      </w: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9A75B3" w14:paraId="1EC906F3" w14:textId="77777777" w:rsidTr="009A75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67540ECF" w14:textId="735D2C68" w:rsidR="009A75B3" w:rsidRDefault="00DA41AB" w:rsidP="000D3D08">
            <w:r>
              <w:t xml:space="preserve">My computer </w:t>
            </w:r>
            <w:r w:rsidR="009D704E">
              <w:t xml:space="preserve">is not intelligent because it </w:t>
            </w:r>
            <w:r>
              <w:t>can’t run by itself. It</w:t>
            </w:r>
            <w:r w:rsidR="009D704E">
              <w:t xml:space="preserve"> </w:t>
            </w:r>
            <w:r w:rsidR="009D704E">
              <w:t>needs my command to</w:t>
            </w:r>
          </w:p>
        </w:tc>
      </w:tr>
      <w:tr w:rsidR="009A75B3" w14:paraId="56B82F98" w14:textId="77777777" w:rsidTr="009A75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211C5366" w14:textId="5D3404CC" w:rsidR="009A75B3" w:rsidRDefault="00DA41AB" w:rsidP="000D3D08">
            <w:r>
              <w:t xml:space="preserve">execute </w:t>
            </w:r>
            <w:r w:rsidR="009D704E">
              <w:t xml:space="preserve">some </w:t>
            </w:r>
            <w:proofErr w:type="spellStart"/>
            <w:r w:rsidR="009D704E">
              <w:t>softwares</w:t>
            </w:r>
            <w:proofErr w:type="spellEnd"/>
            <w:r>
              <w:t>.</w:t>
            </w:r>
          </w:p>
        </w:tc>
      </w:tr>
      <w:tr w:rsidR="009A75B3" w14:paraId="6364730D" w14:textId="77777777" w:rsidTr="009A75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7306B541" w14:textId="77777777" w:rsidR="009A75B3" w:rsidRDefault="009A75B3" w:rsidP="000D3D08"/>
        </w:tc>
      </w:tr>
    </w:tbl>
    <w:p w14:paraId="51D48D0A" w14:textId="77777777" w:rsidR="009A75B3" w:rsidRDefault="009A75B3" w:rsidP="00813C05">
      <w:pPr>
        <w:rPr>
          <w:lang w:val="en-US"/>
        </w:rPr>
      </w:pPr>
    </w:p>
    <w:p w14:paraId="750E22E0" w14:textId="779790C0" w:rsidR="009A75B3" w:rsidRDefault="009A75B3" w:rsidP="009A75B3">
      <w:pPr>
        <w:rPr>
          <w:lang w:val="en-US"/>
        </w:rPr>
      </w:pPr>
      <w:r>
        <w:rPr>
          <w:lang w:val="en-US"/>
        </w:rPr>
        <w:t>Question 2: What does a compiler do?</w:t>
      </w:r>
      <w:r w:rsidR="00B61C06">
        <w:rPr>
          <w:lang w:val="en-US"/>
        </w:rPr>
        <w:t xml:space="preserve"> Why is it needed?</w:t>
      </w: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9A75B3" w14:paraId="1795D7A9" w14:textId="77777777" w:rsidTr="000D3D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3A5CDCF8" w14:textId="4BD0A76B" w:rsidR="009A75B3" w:rsidRDefault="00DA41AB" w:rsidP="000D3D08">
            <w:r>
              <w:t>Compiler is a program that translates source codes into machine codes.</w:t>
            </w:r>
          </w:p>
        </w:tc>
      </w:tr>
      <w:tr w:rsidR="009A75B3" w14:paraId="29E45DF4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6A7F1F65" w14:textId="44B58135" w:rsidR="009A75B3" w:rsidRDefault="00DA41AB" w:rsidP="000D3D08">
            <w:r>
              <w:t>It is needed to let the programmer make programs at ease by using source codes and</w:t>
            </w:r>
          </w:p>
        </w:tc>
      </w:tr>
      <w:tr w:rsidR="009A75B3" w14:paraId="2F15C644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38F52193" w14:textId="3199B2C6" w:rsidR="009A75B3" w:rsidRDefault="00DA41AB" w:rsidP="000D3D08">
            <w:r>
              <w:t>letting the complier translate the codes so that the machine can run based on our commands</w:t>
            </w:r>
          </w:p>
        </w:tc>
      </w:tr>
    </w:tbl>
    <w:p w14:paraId="593FD0F9" w14:textId="77777777" w:rsidR="009A75B3" w:rsidRDefault="009A75B3" w:rsidP="009A75B3">
      <w:pPr>
        <w:rPr>
          <w:lang w:val="en-US"/>
        </w:rPr>
      </w:pPr>
    </w:p>
    <w:p w14:paraId="1893ABF1" w14:textId="5570A8F1" w:rsidR="00B61C06" w:rsidRPr="00B61C06" w:rsidRDefault="00B61C06" w:rsidP="00B61C06">
      <w:pPr>
        <w:rPr>
          <w:lang w:val="en-US"/>
        </w:rPr>
      </w:pPr>
      <w:r>
        <w:rPr>
          <w:lang w:val="en-US"/>
        </w:rPr>
        <w:t xml:space="preserve">Question 3: How does the </w:t>
      </w:r>
      <w:r>
        <w:rPr>
          <w:b/>
          <w:lang w:val="en-US"/>
        </w:rPr>
        <w:t>cd</w:t>
      </w:r>
      <w:r>
        <w:rPr>
          <w:lang w:val="en-US"/>
        </w:rPr>
        <w:t xml:space="preserve"> command help when using the Terminal?</w:t>
      </w: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B61C06" w14:paraId="208FF343" w14:textId="77777777" w:rsidTr="00BF4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7437ED1A" w14:textId="5C46C932" w:rsidR="00B61C06" w:rsidRDefault="00561CB4" w:rsidP="00BF4855">
            <w:r>
              <w:t>cd command does help on accessing any specified folder by typing which folder is your destination. If you want to go to the parent directory, type double period.</w:t>
            </w:r>
          </w:p>
        </w:tc>
      </w:tr>
      <w:tr w:rsidR="00B61C06" w14:paraId="77F20BB2" w14:textId="77777777" w:rsidTr="00BF48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4D740BB5" w14:textId="77777777" w:rsidR="00B61C06" w:rsidRDefault="00B61C06" w:rsidP="00BF4855"/>
        </w:tc>
      </w:tr>
      <w:tr w:rsidR="00B61C06" w14:paraId="70E46E69" w14:textId="77777777" w:rsidTr="00BF48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1BB7AFEA" w14:textId="77777777" w:rsidR="00B61C06" w:rsidRDefault="00B61C06" w:rsidP="00BF4855"/>
        </w:tc>
      </w:tr>
    </w:tbl>
    <w:p w14:paraId="65D78845" w14:textId="77777777" w:rsidR="00B61C06" w:rsidRDefault="00B61C06" w:rsidP="009A75B3">
      <w:pPr>
        <w:rPr>
          <w:lang w:val="en-US"/>
        </w:rPr>
      </w:pPr>
    </w:p>
    <w:p w14:paraId="6E228FC1" w14:textId="60F5906D" w:rsidR="00B61C06" w:rsidRPr="00B61C06" w:rsidRDefault="00B61C06" w:rsidP="00B61C06">
      <w:pPr>
        <w:rPr>
          <w:lang w:val="en-US"/>
        </w:rPr>
      </w:pPr>
      <w:r>
        <w:rPr>
          <w:lang w:val="en-US"/>
        </w:rPr>
        <w:t>Question 4: How do you run the compiler from the Terminal? What do the different parts mean?</w:t>
      </w: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B61C06" w14:paraId="5D173A84" w14:textId="77777777" w:rsidTr="00BF48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3EF1CB76" w14:textId="2CB03138" w:rsidR="00B61C06" w:rsidRDefault="00A56B36" w:rsidP="00BF4855">
            <w:r>
              <w:t>By typing ‘</w:t>
            </w:r>
            <w:proofErr w:type="spellStart"/>
            <w:r>
              <w:t>skm</w:t>
            </w:r>
            <w:proofErr w:type="spellEnd"/>
            <w:r>
              <w:t xml:space="preserve"> clang++ program.cpp -o *any name*’ and press enter at the end</w:t>
            </w:r>
            <w:r w:rsidR="006C33E9">
              <w:t>.</w:t>
            </w:r>
          </w:p>
        </w:tc>
      </w:tr>
      <w:tr w:rsidR="00B61C06" w14:paraId="55AEAE3B" w14:textId="77777777" w:rsidTr="00BF48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5F2CD32F" w14:textId="77777777" w:rsidR="00B61C06" w:rsidRDefault="00B61C06" w:rsidP="00BF4855"/>
        </w:tc>
      </w:tr>
      <w:tr w:rsidR="00B61C06" w14:paraId="38BB9B86" w14:textId="77777777" w:rsidTr="00BF48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295EE673" w14:textId="77777777" w:rsidR="00B61C06" w:rsidRDefault="00B61C06" w:rsidP="00BF4855"/>
        </w:tc>
      </w:tr>
    </w:tbl>
    <w:p w14:paraId="68CF2746" w14:textId="77777777" w:rsidR="00B61C06" w:rsidRDefault="00B61C06" w:rsidP="009A75B3">
      <w:pPr>
        <w:rPr>
          <w:lang w:val="en-US"/>
        </w:rPr>
      </w:pPr>
    </w:p>
    <w:p w14:paraId="2A2EF15C" w14:textId="777A3C61" w:rsidR="009A75B3" w:rsidRDefault="00B61C06" w:rsidP="009A75B3">
      <w:pPr>
        <w:rPr>
          <w:lang w:val="en-US"/>
        </w:rPr>
      </w:pPr>
      <w:r>
        <w:rPr>
          <w:lang w:val="en-US"/>
        </w:rPr>
        <w:t>Question 5</w:t>
      </w:r>
      <w:r w:rsidR="009A75B3">
        <w:rPr>
          <w:lang w:val="en-US"/>
        </w:rPr>
        <w:t>: What grade are you going to aim for, and why?</w:t>
      </w:r>
    </w:p>
    <w:tbl>
      <w:tblPr>
        <w:tblStyle w:val="GridTable1Light-Accent1"/>
        <w:tblW w:w="9254" w:type="dxa"/>
        <w:tblInd w:w="-5" w:type="dxa"/>
        <w:tblBorders>
          <w:insideH w:val="single" w:sz="6" w:space="0" w:color="B4C6E7" w:themeColor="accent1" w:themeTint="66"/>
          <w:insideV w:val="single" w:sz="6" w:space="0" w:color="B4C6E7" w:themeColor="accent1" w:themeTint="66"/>
        </w:tblBorders>
        <w:tblLook w:val="04A0" w:firstRow="1" w:lastRow="0" w:firstColumn="1" w:lastColumn="0" w:noHBand="0" w:noVBand="1"/>
      </w:tblPr>
      <w:tblGrid>
        <w:gridCol w:w="9254"/>
      </w:tblGrid>
      <w:tr w:rsidR="009A75B3" w14:paraId="7A68926B" w14:textId="77777777" w:rsidTr="000D3D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65EE1A01" w14:textId="4CC6815D" w:rsidR="009A75B3" w:rsidRDefault="00593085" w:rsidP="000D3D08">
            <w:r>
              <w:t>I’m aiming for High Distinction because</w:t>
            </w:r>
            <w:r w:rsidR="00855C25">
              <w:t xml:space="preserve"> I want to</w:t>
            </w:r>
            <w:r>
              <w:t xml:space="preserve"> make a better future</w:t>
            </w:r>
            <w:r w:rsidR="00855C25">
              <w:t xml:space="preserve"> for myself</w:t>
            </w:r>
            <w:r>
              <w:t>.</w:t>
            </w:r>
            <w:bookmarkStart w:id="0" w:name="_GoBack"/>
            <w:bookmarkEnd w:id="0"/>
          </w:p>
        </w:tc>
      </w:tr>
      <w:tr w:rsidR="009A75B3" w14:paraId="013878B1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18C60EF4" w14:textId="77777777" w:rsidR="009A75B3" w:rsidRDefault="009A75B3" w:rsidP="000D3D08"/>
        </w:tc>
      </w:tr>
      <w:tr w:rsidR="009A75B3" w14:paraId="783637D1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6E7ACDCE" w14:textId="77777777" w:rsidR="009A75B3" w:rsidRDefault="009A75B3" w:rsidP="000D3D08"/>
        </w:tc>
      </w:tr>
      <w:tr w:rsidR="009A75B3" w14:paraId="006CBDC6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53084C87" w14:textId="77777777" w:rsidR="009A75B3" w:rsidRDefault="009A75B3" w:rsidP="000D3D08"/>
        </w:tc>
      </w:tr>
      <w:tr w:rsidR="009A75B3" w14:paraId="63AF6D83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66B90987" w14:textId="77777777" w:rsidR="009A75B3" w:rsidRDefault="009A75B3" w:rsidP="000D3D08"/>
        </w:tc>
      </w:tr>
      <w:tr w:rsidR="009A75B3" w14:paraId="674424E2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5C092E5A" w14:textId="77777777" w:rsidR="009A75B3" w:rsidRDefault="009A75B3" w:rsidP="000D3D08"/>
        </w:tc>
      </w:tr>
      <w:tr w:rsidR="009A75B3" w14:paraId="2E1EF7E8" w14:textId="77777777" w:rsidTr="000D3D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54" w:type="dxa"/>
          </w:tcPr>
          <w:p w14:paraId="3C47EB69" w14:textId="77777777" w:rsidR="009A75B3" w:rsidRDefault="009A75B3" w:rsidP="000D3D08"/>
        </w:tc>
      </w:tr>
    </w:tbl>
    <w:p w14:paraId="7519542C" w14:textId="77777777" w:rsidR="009A75B3" w:rsidRDefault="009A75B3" w:rsidP="009A75B3">
      <w:pPr>
        <w:rPr>
          <w:lang w:val="en-US"/>
        </w:rPr>
      </w:pPr>
    </w:p>
    <w:p w14:paraId="5EFB9849" w14:textId="77777777" w:rsidR="009A75B3" w:rsidRDefault="009A75B3" w:rsidP="00813C05">
      <w:pPr>
        <w:rPr>
          <w:lang w:val="en-US"/>
        </w:rPr>
      </w:pPr>
    </w:p>
    <w:sectPr w:rsidR="009A75B3" w:rsidSect="00502D2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CB0EA4"/>
    <w:multiLevelType w:val="hybridMultilevel"/>
    <w:tmpl w:val="FC2270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485817"/>
    <w:multiLevelType w:val="hybridMultilevel"/>
    <w:tmpl w:val="883289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3268C2"/>
    <w:multiLevelType w:val="hybridMultilevel"/>
    <w:tmpl w:val="FC2270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MjIzMTQwNrGwMDNX0lEKTi0uzszPAykwrAUALqfONCwAAAA="/>
  </w:docVars>
  <w:rsids>
    <w:rsidRoot w:val="00813C05"/>
    <w:rsid w:val="00107F62"/>
    <w:rsid w:val="00144831"/>
    <w:rsid w:val="00161D96"/>
    <w:rsid w:val="001F7A99"/>
    <w:rsid w:val="00207CD8"/>
    <w:rsid w:val="002B67CB"/>
    <w:rsid w:val="003135F7"/>
    <w:rsid w:val="00363F4F"/>
    <w:rsid w:val="00370B25"/>
    <w:rsid w:val="00391FEA"/>
    <w:rsid w:val="00501B40"/>
    <w:rsid w:val="00502D2F"/>
    <w:rsid w:val="00561CB4"/>
    <w:rsid w:val="00593085"/>
    <w:rsid w:val="00674B7E"/>
    <w:rsid w:val="00691F70"/>
    <w:rsid w:val="006C33E9"/>
    <w:rsid w:val="007B494D"/>
    <w:rsid w:val="007F22A7"/>
    <w:rsid w:val="00813C05"/>
    <w:rsid w:val="008275E9"/>
    <w:rsid w:val="008305A8"/>
    <w:rsid w:val="008314AC"/>
    <w:rsid w:val="00855C25"/>
    <w:rsid w:val="008E5E9B"/>
    <w:rsid w:val="0092200D"/>
    <w:rsid w:val="009742A2"/>
    <w:rsid w:val="00975F79"/>
    <w:rsid w:val="009A206D"/>
    <w:rsid w:val="009A55E8"/>
    <w:rsid w:val="009A75B3"/>
    <w:rsid w:val="009D704E"/>
    <w:rsid w:val="00A56B36"/>
    <w:rsid w:val="00B61C06"/>
    <w:rsid w:val="00B9710E"/>
    <w:rsid w:val="00BF2EBB"/>
    <w:rsid w:val="00C06A9E"/>
    <w:rsid w:val="00C8125B"/>
    <w:rsid w:val="00CA23ED"/>
    <w:rsid w:val="00DA41AB"/>
    <w:rsid w:val="00DB6F80"/>
    <w:rsid w:val="00E56B92"/>
    <w:rsid w:val="00F355FB"/>
    <w:rsid w:val="00FB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213B6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3C0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3C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75F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975F79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F355FB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9A55E8"/>
    <w:rPr>
      <w:lang w:val="en-AU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ain</dc:creator>
  <cp:keywords/>
  <dc:description/>
  <cp:lastModifiedBy>rakyan adhikara</cp:lastModifiedBy>
  <cp:revision>23</cp:revision>
  <dcterms:created xsi:type="dcterms:W3CDTF">2017-03-10T03:47:00Z</dcterms:created>
  <dcterms:modified xsi:type="dcterms:W3CDTF">2019-07-30T02:38:00Z</dcterms:modified>
</cp:coreProperties>
</file>